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0-31</w:t>
      </w:r>
      <w:r>
        <w:t xml:space="preserve"> </w:t>
      </w:r>
      <w:r>
        <w:t xml:space="preserve">06:10:0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9e7a4c8a6cb8b6dd7f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0-31T06:10:15Z</dcterms:created>
  <dcterms:modified xsi:type="dcterms:W3CDTF">2021-10-31T06:1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0-31 06:10:09</vt:lpwstr>
  </property>
</Properties>
</file>